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6B45C" w14:textId="33D9718F" w:rsidR="00740B6E" w:rsidRPr="00740B6E" w:rsidRDefault="00740B6E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40B6E">
        <w:rPr>
          <w:rFonts w:ascii="Times New Roman" w:hAnsi="Times New Roman" w:cs="Times New Roman"/>
          <w:b/>
          <w:noProof/>
          <w:sz w:val="24"/>
          <w:szCs w:val="24"/>
          <w:lang w:eastAsia="cs-CZ"/>
        </w:rPr>
        <w:drawing>
          <wp:inline distT="0" distB="0" distL="0" distR="0" wp14:anchorId="59B33B97" wp14:editId="1C38386D">
            <wp:extent cx="3333750" cy="857250"/>
            <wp:effectExtent l="0" t="0" r="0" b="0"/>
            <wp:docPr id="1" name="Obrázek 1" descr="D:\Dropbox\Skola\Prodekan\Logo\2019\ff-uhk-cz_hor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Skola\Prodekan\Logo\2019\ff-uhk-cz_hor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89E24" w14:textId="77777777" w:rsidR="00350FBF" w:rsidRDefault="00350FBF" w:rsidP="00740B6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7C7310A" w14:textId="475468E3" w:rsidR="00740B6E" w:rsidRPr="00350FBF" w:rsidRDefault="00740B6E" w:rsidP="00740B6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b/>
          <w:sz w:val="24"/>
          <w:szCs w:val="24"/>
        </w:rPr>
        <w:t>A</w:t>
      </w:r>
      <w:r w:rsidR="002B0192">
        <w:rPr>
          <w:rFonts w:ascii="Times New Roman" w:hAnsi="Times New Roman" w:cs="Times New Roman"/>
          <w:b/>
          <w:sz w:val="24"/>
          <w:szCs w:val="24"/>
        </w:rPr>
        <w:t>ppendix</w:t>
      </w:r>
      <w:proofErr w:type="spellEnd"/>
      <w:r w:rsidRPr="00740B6E">
        <w:rPr>
          <w:rFonts w:ascii="Times New Roman" w:hAnsi="Times New Roman" w:cs="Times New Roman"/>
          <w:b/>
          <w:sz w:val="24"/>
          <w:szCs w:val="24"/>
        </w:rPr>
        <w:t xml:space="preserve"> 1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FF UHK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an´s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cree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No. 1/2020</w:t>
      </w:r>
    </w:p>
    <w:p w14:paraId="18DCCBBE" w14:textId="77777777" w:rsidR="00740B6E" w:rsidRPr="00350FBF" w:rsidRDefault="00740B6E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B6C16D" w14:textId="37E64B20" w:rsidR="006365AB" w:rsidRPr="00350FBF" w:rsidRDefault="008B3F4B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pplication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form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Stays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Visiting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Academic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87DAF" w:rsidRPr="00350FBF">
        <w:rPr>
          <w:rFonts w:ascii="Times New Roman" w:hAnsi="Times New Roman" w:cs="Times New Roman"/>
          <w:b/>
          <w:sz w:val="24"/>
          <w:szCs w:val="24"/>
        </w:rPr>
        <w:t>Staff</w:t>
      </w:r>
      <w:proofErr w:type="spellEnd"/>
      <w:r w:rsidR="00187DA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5DA65A" w14:textId="77777777" w:rsidR="000D57F7" w:rsidRPr="00350FBF" w:rsidRDefault="00187DAF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t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FF UHK</w:t>
      </w:r>
      <w:r w:rsidR="000D57F7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85E3390" w14:textId="7E2F1F2E" w:rsidR="004C0BA9" w:rsidRPr="00350FBF" w:rsidRDefault="000D57F7" w:rsidP="009D2B4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FBF">
        <w:rPr>
          <w:rFonts w:ascii="Times New Roman" w:hAnsi="Times New Roman" w:cs="Times New Roman"/>
          <w:b/>
          <w:sz w:val="24"/>
          <w:szCs w:val="24"/>
        </w:rPr>
        <w:t xml:space="preserve">(in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accordance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50FBF">
        <w:rPr>
          <w:rFonts w:ascii="Times New Roman" w:hAnsi="Times New Roman" w:cs="Times New Roman"/>
          <w:b/>
          <w:sz w:val="24"/>
          <w:szCs w:val="24"/>
        </w:rPr>
        <w:t>with</w:t>
      </w:r>
      <w:proofErr w:type="spellEnd"/>
      <w:r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FF UHK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an´s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0FBF" w:rsidRPr="00350FBF">
        <w:rPr>
          <w:rFonts w:ascii="Times New Roman" w:hAnsi="Times New Roman" w:cs="Times New Roman"/>
          <w:b/>
          <w:sz w:val="24"/>
          <w:szCs w:val="24"/>
        </w:rPr>
        <w:t>Decree</w:t>
      </w:r>
      <w:proofErr w:type="spellEnd"/>
      <w:r w:rsidR="00350FBF" w:rsidRPr="00350FBF">
        <w:rPr>
          <w:rFonts w:ascii="Times New Roman" w:hAnsi="Times New Roman" w:cs="Times New Roman"/>
          <w:b/>
          <w:sz w:val="24"/>
          <w:szCs w:val="24"/>
        </w:rPr>
        <w:t xml:space="preserve"> No. 1/2020</w:t>
      </w:r>
      <w:r w:rsidRPr="00350FBF">
        <w:rPr>
          <w:rFonts w:ascii="Times New Roman" w:hAnsi="Times New Roman" w:cs="Times New Roman"/>
          <w:b/>
          <w:sz w:val="24"/>
          <w:szCs w:val="24"/>
        </w:rPr>
        <w:t>)</w:t>
      </w:r>
    </w:p>
    <w:p w14:paraId="7055A337" w14:textId="54046B45" w:rsidR="006365AB" w:rsidRPr="00740B6E" w:rsidRDefault="006365AB" w:rsidP="00BD6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2BE4018" w14:textId="3BCF16C4" w:rsidR="00BD60AC" w:rsidRPr="00740B6E" w:rsidRDefault="008B3F4B" w:rsidP="005D03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t xml:space="preserve">1 </w:t>
      </w:r>
      <w:r w:rsidRPr="00740B6E">
        <w:rPr>
          <w:rFonts w:ascii="Times New Roman" w:hAnsi="Times New Roman" w:cs="Times New Roman"/>
          <w:b/>
          <w:caps/>
          <w:sz w:val="24"/>
          <w:szCs w:val="24"/>
          <w:u w:val="single"/>
        </w:rPr>
        <w:t>Personal data</w:t>
      </w:r>
    </w:p>
    <w:tbl>
      <w:tblPr>
        <w:tblW w:w="877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3"/>
        <w:gridCol w:w="4526"/>
      </w:tblGrid>
      <w:tr w:rsidR="00BD60AC" w:rsidRPr="00740B6E" w14:paraId="27274EBA" w14:textId="49FC90AF" w:rsidTr="006365AB">
        <w:trPr>
          <w:trHeight w:val="375"/>
        </w:trPr>
        <w:tc>
          <w:tcPr>
            <w:tcW w:w="4253" w:type="dxa"/>
            <w:tcBorders>
              <w:top w:val="single" w:sz="12" w:space="0" w:color="auto"/>
              <w:left w:val="single" w:sz="12" w:space="0" w:color="auto"/>
            </w:tcBorders>
            <w:shd w:val="clear" w:color="auto" w:fill="BFBFBF" w:themeFill="background1" w:themeFillShade="BF"/>
          </w:tcPr>
          <w:p w14:paraId="5B7EB65F" w14:textId="12A9426F" w:rsidR="00BD60AC" w:rsidRPr="00740B6E" w:rsidRDefault="00BD60AC" w:rsidP="00BD60AC">
            <w:pPr>
              <w:tabs>
                <w:tab w:val="left" w:pos="1671"/>
              </w:tabs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526" w:type="dxa"/>
            <w:tcBorders>
              <w:top w:val="single" w:sz="12" w:space="0" w:color="auto"/>
              <w:right w:val="single" w:sz="12" w:space="0" w:color="auto"/>
            </w:tcBorders>
          </w:tcPr>
          <w:p w14:paraId="7947747E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093C2E73" w14:textId="0F2D0D37" w:rsidTr="006365AB">
        <w:trPr>
          <w:trHeight w:val="425"/>
        </w:trPr>
        <w:tc>
          <w:tcPr>
            <w:tcW w:w="4253" w:type="dxa"/>
            <w:tcBorders>
              <w:left w:val="single" w:sz="12" w:space="0" w:color="auto"/>
            </w:tcBorders>
            <w:shd w:val="clear" w:color="auto" w:fill="BFBFBF" w:themeFill="background1" w:themeFillShade="BF"/>
          </w:tcPr>
          <w:p w14:paraId="5D330463" w14:textId="6930DCFD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dres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526" w:type="dxa"/>
            <w:tcBorders>
              <w:right w:val="single" w:sz="12" w:space="0" w:color="auto"/>
            </w:tcBorders>
          </w:tcPr>
          <w:p w14:paraId="4E60AF8D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4AEB0950" w14:textId="2400BEB9" w:rsidTr="006365AB">
        <w:trPr>
          <w:trHeight w:val="425"/>
        </w:trPr>
        <w:tc>
          <w:tcPr>
            <w:tcW w:w="4253" w:type="dxa"/>
            <w:tcBorders>
              <w:left w:val="single" w:sz="12" w:space="0" w:color="auto"/>
            </w:tcBorders>
            <w:shd w:val="clear" w:color="auto" w:fill="BFBFBF" w:themeFill="background1" w:themeFillShade="BF"/>
          </w:tcPr>
          <w:p w14:paraId="1E15F1D4" w14:textId="3F9C6ED7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birth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4526" w:type="dxa"/>
            <w:tcBorders>
              <w:right w:val="single" w:sz="12" w:space="0" w:color="auto"/>
            </w:tcBorders>
          </w:tcPr>
          <w:p w14:paraId="4BA18244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66F539C7" w14:textId="2714018F" w:rsidTr="006365AB">
        <w:trPr>
          <w:trHeight w:val="322"/>
        </w:trPr>
        <w:tc>
          <w:tcPr>
            <w:tcW w:w="425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BFBFBF" w:themeFill="background1" w:themeFillShade="BF"/>
          </w:tcPr>
          <w:p w14:paraId="49EB67AD" w14:textId="2F5A8B3D" w:rsidR="00BD60AC" w:rsidRPr="00740B6E" w:rsidRDefault="00BD60AC" w:rsidP="00BD60AC">
            <w:pPr>
              <w:spacing w:after="0" w:line="240" w:lineRule="auto"/>
              <w:ind w:left="-2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Exp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date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tay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Hradec Králové:</w:t>
            </w:r>
          </w:p>
        </w:tc>
        <w:tc>
          <w:tcPr>
            <w:tcW w:w="4526" w:type="dxa"/>
            <w:tcBorders>
              <w:bottom w:val="single" w:sz="12" w:space="0" w:color="auto"/>
              <w:right w:val="single" w:sz="12" w:space="0" w:color="auto"/>
            </w:tcBorders>
          </w:tcPr>
          <w:p w14:paraId="458C8B76" w14:textId="77777777" w:rsidR="00BD60AC" w:rsidRPr="00740B6E" w:rsidRDefault="00BD60AC" w:rsidP="00BD60A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DB665A" w14:textId="5857BEA3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93960D6" w14:textId="77777777" w:rsidR="006365AB" w:rsidRPr="00740B6E" w:rsidRDefault="006365AB" w:rsidP="00BD60AC">
      <w:pPr>
        <w:spacing w:after="0" w:line="240" w:lineRule="auto"/>
        <w:contextualSpacing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9F3488E" w14:textId="1C7B136A" w:rsidR="009D2B49" w:rsidRPr="00740B6E" w:rsidRDefault="00187DAF" w:rsidP="005D031F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0B6E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TEACHING ACTIVITY</w:t>
      </w:r>
    </w:p>
    <w:p w14:paraId="3259F04A" w14:textId="406F5E90" w:rsidR="006365AB" w:rsidRPr="00740B6E" w:rsidRDefault="006552C8" w:rsidP="006365AB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dut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realiz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m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ot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26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1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= 50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inut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hour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13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ss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nduct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ro</w:t>
      </w:r>
      <w:r w:rsidR="004E2678" w:rsidRPr="00740B6E">
        <w:rPr>
          <w:rFonts w:ascii="Times New Roman" w:hAnsi="Times New Roman" w:cs="Times New Roman"/>
          <w:sz w:val="24"/>
          <w:szCs w:val="24"/>
        </w:rPr>
        <w:t>ughout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E2678" w:rsidRPr="00740B6E">
        <w:rPr>
          <w:rFonts w:ascii="Times New Roman" w:hAnsi="Times New Roman" w:cs="Times New Roman"/>
          <w:sz w:val="24"/>
          <w:szCs w:val="24"/>
        </w:rPr>
        <w:t>usually</w:t>
      </w:r>
      <w:proofErr w:type="spellEnd"/>
      <w:r w:rsidR="004E2678" w:rsidRPr="00740B6E">
        <w:rPr>
          <w:rFonts w:ascii="Times New Roman" w:hAnsi="Times New Roman" w:cs="Times New Roman"/>
          <w:sz w:val="24"/>
          <w:szCs w:val="24"/>
        </w:rPr>
        <w:t xml:space="preserve"> </w:t>
      </w:r>
      <w:r w:rsidRPr="00740B6E">
        <w:rPr>
          <w:rFonts w:ascii="Times New Roman" w:hAnsi="Times New Roman" w:cs="Times New Roman"/>
          <w:sz w:val="24"/>
          <w:szCs w:val="24"/>
        </w:rPr>
        <w:t xml:space="preserve">13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eek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eek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requenc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leng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ta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clud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ubsequen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perio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part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re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eac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low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cepti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omplete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Vice-Dea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R&amp;D).</w:t>
      </w:r>
    </w:p>
    <w:p w14:paraId="2B2967B8" w14:textId="5EAD72A3" w:rsidR="000D57F7" w:rsidRDefault="000D57F7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F13C24A" w14:textId="74115A03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8B709B8" w14:textId="00FCAF9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8E8DBDD" w14:textId="1847AD5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0D1B1F5" w14:textId="57A4C531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72DC3B0" w14:textId="61B91D70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5AB3E1D" w14:textId="657A8BA4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94BF9C2" w14:textId="62B93F85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7C6CC6C" w14:textId="209D35C9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A251EE2" w14:textId="0D1EAD28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CE57DF8" w14:textId="3B1E73E7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A513279" w14:textId="3809FF5C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296371F" w14:textId="07CDA424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71EA090" w14:textId="6D02A9F3" w:rsid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A3EB003" w14:textId="77777777" w:rsidR="00740B6E" w:rsidRPr="00740B6E" w:rsidRDefault="00740B6E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7982C75" w14:textId="2DE451F8" w:rsidR="005D031F" w:rsidRPr="00740B6E" w:rsidRDefault="00187DAF" w:rsidP="005D031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8B3F4B" w:rsidRPr="00740B6E">
        <w:rPr>
          <w:rFonts w:ascii="Times New Roman" w:hAnsi="Times New Roman" w:cs="Times New Roman"/>
          <w:b/>
          <w:sz w:val="24"/>
          <w:szCs w:val="24"/>
        </w:rPr>
        <w:t>.1</w:t>
      </w:r>
      <w:r w:rsidR="0095014A" w:rsidRPr="00740B6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B3F4B" w:rsidRPr="00740B6E">
        <w:rPr>
          <w:rFonts w:ascii="Times New Roman" w:hAnsi="Times New Roman" w:cs="Times New Roman"/>
          <w:b/>
          <w:sz w:val="24"/>
          <w:szCs w:val="24"/>
        </w:rPr>
        <w:t>Cour</w:t>
      </w:r>
      <w:r w:rsidR="000D57F7" w:rsidRPr="00740B6E">
        <w:rPr>
          <w:rFonts w:ascii="Times New Roman" w:hAnsi="Times New Roman" w:cs="Times New Roman"/>
          <w:b/>
          <w:sz w:val="24"/>
          <w:szCs w:val="24"/>
        </w:rPr>
        <w:t>s</w:t>
      </w:r>
      <w:r w:rsidR="008B3F4B" w:rsidRPr="00740B6E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="008B3F4B" w:rsidRPr="00740B6E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tbl>
      <w:tblPr>
        <w:tblW w:w="907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BD60AC" w:rsidRPr="00740B6E" w14:paraId="028A1708" w14:textId="77777777" w:rsidTr="009D2B49">
        <w:trPr>
          <w:trHeight w:val="407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81757A5" w14:textId="27E79AF9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39E656E9" w14:textId="77777777" w:rsidTr="009D2B49">
        <w:trPr>
          <w:trHeight w:val="36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923ACB" w14:textId="677B2CD7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125420CC" w14:textId="77777777" w:rsidTr="009D2B49">
        <w:trPr>
          <w:trHeight w:val="402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6A77C2F" w14:textId="4F593FE8" w:rsidR="00BD60AC" w:rsidRPr="00740B6E" w:rsidRDefault="00BD60AC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  <w:r w:rsidR="008955B7"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8955B7" w:rsidRPr="00740B6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select from the list)</w:t>
            </w:r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51F019FD" w14:textId="77777777" w:rsidTr="009D2B49">
        <w:trPr>
          <w:trHeight w:val="380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F2DDD1" w14:textId="77777777" w:rsidR="00BD60AC" w:rsidRPr="00740B6E" w:rsidRDefault="008955B7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6 x 50 min.</w:t>
            </w:r>
          </w:p>
          <w:p w14:paraId="07E75D39" w14:textId="4B58C7B7" w:rsidR="008955B7" w:rsidRPr="00740B6E" w:rsidRDefault="008955B7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 x 50 min.</w:t>
            </w:r>
          </w:p>
        </w:tc>
      </w:tr>
      <w:tr w:rsidR="00BD60AC" w:rsidRPr="00740B6E" w14:paraId="0584A630" w14:textId="77777777" w:rsidTr="009D2B49">
        <w:trPr>
          <w:trHeight w:val="340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9E5F212" w14:textId="2553EA14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utlin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73856A00" w14:textId="77777777" w:rsidTr="009D2B49">
        <w:trPr>
          <w:trHeight w:val="72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6AC146" w14:textId="2B653BE4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60AC" w:rsidRPr="00740B6E" w14:paraId="4392D977" w14:textId="77777777" w:rsidTr="009D2B49">
        <w:trPr>
          <w:trHeight w:val="386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1EBC9452" w14:textId="1F47C022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6BFD7593" w14:textId="77777777" w:rsidTr="009D2B49">
        <w:trPr>
          <w:trHeight w:val="40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4C0134" w14:textId="77777777" w:rsidR="00BD60AC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2FFD6E0F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4152BE2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4703882B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  <w:p w14:paraId="33D9EE9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  <w:p w14:paraId="3FF17152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  <w:p w14:paraId="0217008E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  <w:p w14:paraId="42B29597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  <w:p w14:paraId="7B191EEC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  <w:p w14:paraId="06060691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  <w:p w14:paraId="43CFF5AD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  <w:p w14:paraId="0EF0A83F" w14:textId="77777777" w:rsidR="0095014A" w:rsidRPr="00740B6E" w:rsidRDefault="0095014A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  <w:p w14:paraId="0E97AE11" w14:textId="6B2A0835" w:rsidR="0095014A" w:rsidRPr="00740B6E" w:rsidRDefault="0095014A" w:rsidP="0095014A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</w:tr>
      <w:tr w:rsidR="00BD60AC" w:rsidRPr="00740B6E" w14:paraId="0007BF2E" w14:textId="77777777" w:rsidTr="009D2B49">
        <w:trPr>
          <w:trHeight w:val="339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0DA414B" w14:textId="1EA29B0A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commend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proofErr w:type="spellEnd"/>
            <w:r w:rsidR="0095014A"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BD60AC" w:rsidRPr="00740B6E" w14:paraId="4C700BB0" w14:textId="77777777" w:rsidTr="009D2B49">
        <w:trPr>
          <w:trHeight w:val="699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F3AE3D" w14:textId="77777777" w:rsidR="00BD60AC" w:rsidRPr="00740B6E" w:rsidRDefault="00BD60AC" w:rsidP="00BD60AC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95693E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66E815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63DDB2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D13880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63AEEB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9F6AB7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83FEBD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254AF7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DA8284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74B0560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B1A76F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3DF2DE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A78BD8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65EA5C" w14:textId="77777777" w:rsid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3AA3569" w14:textId="6DACB342" w:rsidR="008955B7" w:rsidRPr="00740B6E" w:rsidRDefault="008955B7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0B6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2 </w:t>
      </w:r>
      <w:proofErr w:type="spellStart"/>
      <w:r w:rsidRPr="00740B6E">
        <w:rPr>
          <w:rFonts w:ascii="Times New Roman" w:hAnsi="Times New Roman" w:cs="Times New Roman"/>
          <w:b/>
          <w:sz w:val="24"/>
          <w:szCs w:val="24"/>
        </w:rPr>
        <w:t>Cour</w:t>
      </w:r>
      <w:r w:rsidR="000D57F7" w:rsidRPr="00740B6E">
        <w:rPr>
          <w:rFonts w:ascii="Times New Roman" w:hAnsi="Times New Roman" w:cs="Times New Roman"/>
          <w:b/>
          <w:sz w:val="24"/>
          <w:szCs w:val="24"/>
        </w:rPr>
        <w:t>s</w:t>
      </w:r>
      <w:r w:rsidRPr="00740B6E">
        <w:rPr>
          <w:rFonts w:ascii="Times New Roman" w:hAnsi="Times New Roman" w:cs="Times New Roman"/>
          <w:b/>
          <w:sz w:val="24"/>
          <w:szCs w:val="24"/>
        </w:rPr>
        <w:t>e</w:t>
      </w:r>
      <w:proofErr w:type="spellEnd"/>
      <w:r w:rsidRPr="00740B6E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tbl>
      <w:tblPr>
        <w:tblW w:w="9072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9D2B49" w:rsidRPr="00740B6E" w14:paraId="635EA578" w14:textId="77777777" w:rsidTr="00342332">
        <w:trPr>
          <w:trHeight w:val="407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135C9F79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B512801" w14:textId="77777777" w:rsidTr="00342332">
        <w:trPr>
          <w:trHeight w:val="36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FED57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B49" w:rsidRPr="00740B6E" w14:paraId="7E95CC85" w14:textId="77777777" w:rsidTr="00342332">
        <w:trPr>
          <w:trHeight w:val="402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4378710D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40B6E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select from the list)</w:t>
            </w: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34E47822" w14:textId="77777777" w:rsidTr="00342332">
        <w:trPr>
          <w:trHeight w:val="380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D4117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6 x 50 min.</w:t>
            </w:r>
          </w:p>
          <w:p w14:paraId="09AFB5F7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 x 50 min.</w:t>
            </w:r>
          </w:p>
        </w:tc>
      </w:tr>
      <w:tr w:rsidR="009D2B49" w:rsidRPr="00740B6E" w14:paraId="543AA598" w14:textId="77777777" w:rsidTr="00342332">
        <w:trPr>
          <w:trHeight w:val="340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3BE17B0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utlin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4DB6ED99" w14:textId="77777777" w:rsidTr="00342332">
        <w:trPr>
          <w:trHeight w:val="72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EFAC6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B49" w:rsidRPr="00740B6E" w14:paraId="2C421545" w14:textId="77777777" w:rsidTr="00342332">
        <w:trPr>
          <w:trHeight w:val="386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DC5E729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4CE067D" w14:textId="77777777" w:rsidTr="00342332">
        <w:trPr>
          <w:trHeight w:val="407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36B7D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14372FF6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  <w:p w14:paraId="2437B23B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07BD4E50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  <w:p w14:paraId="0472147B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  <w:p w14:paraId="278855C0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  <w:p w14:paraId="344E80E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  <w:p w14:paraId="42B37203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  <w:p w14:paraId="7929A5FE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  <w:p w14:paraId="4DD1F75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  <w:p w14:paraId="0B0B687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  <w:p w14:paraId="4FB2F06C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  <w:p w14:paraId="1EBE479D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</w:tr>
      <w:tr w:rsidR="009D2B49" w:rsidRPr="00740B6E" w14:paraId="7AF8F84E" w14:textId="77777777" w:rsidTr="00342332">
        <w:trPr>
          <w:trHeight w:val="339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6EDBA294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commend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D2B49" w:rsidRPr="00740B6E" w14:paraId="00CF3344" w14:textId="77777777" w:rsidTr="00342332">
        <w:trPr>
          <w:trHeight w:val="699"/>
        </w:trPr>
        <w:tc>
          <w:tcPr>
            <w:tcW w:w="907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5AC1F2" w14:textId="77777777" w:rsidR="009D2B49" w:rsidRPr="00740B6E" w:rsidRDefault="009D2B49" w:rsidP="00342332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3985C6" w14:textId="77777777" w:rsidR="008955B7" w:rsidRPr="00740B6E" w:rsidRDefault="008955B7" w:rsidP="008955B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CDF590" w14:textId="77777777" w:rsidR="008955B7" w:rsidRPr="00740B6E" w:rsidRDefault="008955B7" w:rsidP="008955B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10AC66A" w14:textId="256AA4CE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7413394" w14:textId="6B6465D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A3E856" w14:textId="7C14EF33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A296E10" w14:textId="32704371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D8018C" w14:textId="144AB752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6771C0" w14:textId="488385A0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AA31C6" w14:textId="3444734A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07A930" w14:textId="5DF25EF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322357" w14:textId="3C8292E1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98625" w14:textId="37AC336D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3DAB58" w14:textId="2CE34B80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D442FF" w14:textId="381AEDC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C20CD85" w14:textId="11796C8B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5C278" w14:textId="61427BB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90FAB7" w14:textId="2AEF132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BE7C63" w14:textId="547ADEEA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8C6992B" w14:textId="45EEB826" w:rsidR="000D57F7" w:rsidRPr="00740B6E" w:rsidRDefault="000D57F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1B661D" w14:textId="20295E59" w:rsidR="000D57F7" w:rsidRPr="00740B6E" w:rsidRDefault="000D57F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7EBDB6" w14:textId="01C69D33" w:rsidR="00107882" w:rsidRP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3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RESEARCH ACTIVITY AND SCIENTIFIC PA</w:t>
      </w:r>
      <w:r w:rsidR="008955B7" w:rsidRPr="00740B6E">
        <w:rPr>
          <w:rFonts w:ascii="Times New Roman" w:hAnsi="Times New Roman" w:cs="Times New Roman"/>
          <w:b/>
          <w:sz w:val="24"/>
          <w:szCs w:val="24"/>
          <w:u w:val="single"/>
        </w:rPr>
        <w:t>PER TO BE WRITTEN AND SUBMITTED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A4142" w:rsidRPr="00740B6E">
        <w:rPr>
          <w:rFonts w:ascii="Times New Roman" w:hAnsi="Times New Roman" w:cs="Times New Roman"/>
          <w:b/>
          <w:sz w:val="24"/>
          <w:szCs w:val="24"/>
          <w:u w:val="single"/>
        </w:rPr>
        <w:t>DURING THE STAY</w:t>
      </w:r>
    </w:p>
    <w:p w14:paraId="1CA6C02A" w14:textId="77777777" w:rsidR="00FC263F" w:rsidRPr="00740B6E" w:rsidRDefault="00FC263F" w:rsidP="00FC263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gue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blig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repar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s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least 1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dex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o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opu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database,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hapt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onograp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ssu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a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restigiou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sh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house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ossib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ception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vice-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science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>).</w:t>
      </w:r>
    </w:p>
    <w:p w14:paraId="2FA0D1B0" w14:textId="1C2AF598" w:rsidR="006365AB" w:rsidRPr="00740B6E" w:rsidRDefault="00FC263F" w:rsidP="00FC263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ype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output)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explicitl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FF UHK and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dicatio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bo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an'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No. 3/2019) </w:t>
      </w:r>
      <w:r w:rsidR="006365AB" w:rsidRPr="00740B6E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dedicating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outputs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65AB" w:rsidRPr="00740B6E">
        <w:rPr>
          <w:rFonts w:ascii="Times New Roman" w:hAnsi="Times New Roman" w:cs="Times New Roman"/>
          <w:sz w:val="24"/>
          <w:szCs w:val="24"/>
        </w:rPr>
        <w:t>supported</w:t>
      </w:r>
      <w:proofErr w:type="spellEnd"/>
      <w:r w:rsidR="006365AB" w:rsidRPr="00740B6E">
        <w:rPr>
          <w:rFonts w:ascii="Times New Roman" w:hAnsi="Times New Roman" w:cs="Times New Roman"/>
          <w:sz w:val="24"/>
          <w:szCs w:val="24"/>
        </w:rPr>
        <w:t xml:space="preserve"> by FF UHK“).</w:t>
      </w:r>
    </w:p>
    <w:p w14:paraId="01F3EB54" w14:textId="47991F6F" w:rsidR="009D2B49" w:rsidRPr="00740B6E" w:rsidRDefault="009D2B49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907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BFBFBF" w:themeFill="background1" w:themeFillShade="BF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6"/>
      </w:tblGrid>
      <w:tr w:rsidR="008955B7" w:rsidRPr="00740B6E" w14:paraId="699EC421" w14:textId="77777777" w:rsidTr="006365AB">
        <w:trPr>
          <w:trHeight w:val="315"/>
        </w:trPr>
        <w:tc>
          <w:tcPr>
            <w:tcW w:w="90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59EB25" w14:textId="61D3FB64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  <w:shd w:val="clear" w:color="auto" w:fill="BFBFBF" w:themeFill="background1" w:themeFillShade="BF"/>
              </w:rPr>
              <w:t>Tit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15F8FE4C" w14:textId="77777777" w:rsidTr="006365AB">
        <w:trPr>
          <w:trHeight w:val="420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8F18E9D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55B7" w:rsidRPr="00740B6E" w14:paraId="2217153F" w14:textId="77777777" w:rsidTr="006365AB">
        <w:trPr>
          <w:trHeight w:val="36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6FAE459" w14:textId="2D4556AE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35F0E21E" w14:textId="77777777" w:rsidTr="006365AB">
        <w:trPr>
          <w:trHeight w:val="450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C16A456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D451B" w14:textId="188FA494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55B7" w:rsidRPr="00740B6E" w14:paraId="16D6DC2D" w14:textId="77777777" w:rsidTr="006365AB">
        <w:trPr>
          <w:trHeight w:val="36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CEE8E52" w14:textId="2E65F5B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Publication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output (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elect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list):</w:t>
            </w:r>
          </w:p>
        </w:tc>
      </w:tr>
      <w:tr w:rsidR="008955B7" w:rsidRPr="00740B6E" w14:paraId="78221869" w14:textId="77777777" w:rsidTr="006365AB">
        <w:trPr>
          <w:trHeight w:val="405"/>
        </w:trPr>
        <w:tc>
          <w:tcPr>
            <w:tcW w:w="90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3098A8FA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Wos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</w:p>
          <w:p w14:paraId="1788DA0E" w14:textId="0555404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Chapter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scientific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book</w:t>
            </w:r>
            <w:proofErr w:type="spellEnd"/>
          </w:p>
        </w:tc>
      </w:tr>
      <w:tr w:rsidR="008955B7" w:rsidRPr="00740B6E" w14:paraId="317E2231" w14:textId="77777777" w:rsidTr="006365AB">
        <w:trPr>
          <w:trHeight w:val="270"/>
        </w:trPr>
        <w:tc>
          <w:tcPr>
            <w:tcW w:w="90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82D00A2" w14:textId="57C02B63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Expected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 w:rsidRPr="00740B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8955B7" w:rsidRPr="00740B6E" w14:paraId="4042AA3D" w14:textId="77777777" w:rsidTr="006365AB">
        <w:trPr>
          <w:trHeight w:val="594"/>
        </w:trPr>
        <w:tc>
          <w:tcPr>
            <w:tcW w:w="90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CA704B" w14:textId="77777777" w:rsidR="008955B7" w:rsidRPr="00740B6E" w:rsidRDefault="008955B7" w:rsidP="008955B7">
            <w:pPr>
              <w:spacing w:after="0" w:line="240" w:lineRule="auto"/>
              <w:ind w:left="59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78D7ED" w14:textId="49772391" w:rsidR="00201C84" w:rsidRPr="00740B6E" w:rsidRDefault="00201C84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9C4AFD" w14:textId="7777777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DDCE67" w14:textId="1DFFA732" w:rsidR="00EB2ECD" w:rsidRPr="00740B6E" w:rsidRDefault="00740B6E" w:rsidP="008955B7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8B3F4B" w:rsidRPr="00740B6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01C84" w:rsidRPr="00740B6E">
        <w:rPr>
          <w:rFonts w:ascii="Times New Roman" w:hAnsi="Times New Roman" w:cs="Times New Roman"/>
          <w:b/>
          <w:sz w:val="24"/>
          <w:szCs w:val="24"/>
          <w:u w:val="single"/>
        </w:rPr>
        <w:t>OBLIGATORY ANNEXES</w:t>
      </w:r>
    </w:p>
    <w:p w14:paraId="616DC2BB" w14:textId="437BDF70" w:rsidR="00526840" w:rsidRPr="00740B6E" w:rsidRDefault="004E2678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ttach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mandatory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nnexes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="008955B7" w:rsidRPr="00740B6E">
        <w:rPr>
          <w:rFonts w:ascii="Times New Roman" w:hAnsi="Times New Roman" w:cs="Times New Roman"/>
          <w:sz w:val="24"/>
          <w:szCs w:val="24"/>
        </w:rPr>
        <w:t>:</w:t>
      </w:r>
    </w:p>
    <w:p w14:paraId="6D57BA50" w14:textId="2613EB82" w:rsidR="00201C84" w:rsidRPr="00740B6E" w:rsidRDefault="00376869" w:rsidP="00BD60AC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V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st </w:t>
      </w:r>
      <w:proofErr w:type="spellStart"/>
      <w:r>
        <w:rPr>
          <w:rFonts w:ascii="Times New Roman" w:hAnsi="Times New Roman" w:cs="Times New Roman"/>
          <w:sz w:val="24"/>
          <w:szCs w:val="24"/>
        </w:rPr>
        <w:t>import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blications</w:t>
      </w:r>
      <w:bookmarkStart w:id="0" w:name="_GoBack"/>
      <w:bookmarkEnd w:id="0"/>
    </w:p>
    <w:p w14:paraId="00314C93" w14:textId="77777777" w:rsidR="004E2678" w:rsidRPr="00740B6E" w:rsidRDefault="004E2678" w:rsidP="004E2678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iploma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certificate</w:t>
      </w:r>
      <w:proofErr w:type="spellEnd"/>
    </w:p>
    <w:p w14:paraId="6645D6A2" w14:textId="0EA7DC89" w:rsidR="00201C84" w:rsidRPr="00740B6E" w:rsidRDefault="00201C84" w:rsidP="00BD60AC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Scan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0B6E">
        <w:rPr>
          <w:rFonts w:ascii="Times New Roman" w:hAnsi="Times New Roman" w:cs="Times New Roman"/>
          <w:sz w:val="24"/>
          <w:szCs w:val="24"/>
        </w:rPr>
        <w:t>passports</w:t>
      </w:r>
      <w:proofErr w:type="spellEnd"/>
    </w:p>
    <w:p w14:paraId="6579C269" w14:textId="094C2E05" w:rsidR="001F623B" w:rsidRPr="00740B6E" w:rsidRDefault="001F623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4A8E203A" w14:textId="77777777" w:rsidR="008955B7" w:rsidRPr="00740B6E" w:rsidRDefault="008955B7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093247E1" w14:textId="77777777" w:rsidR="00213FE7" w:rsidRPr="00740B6E" w:rsidRDefault="00213FE7" w:rsidP="00BD6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EF7699A" w14:textId="24BB915E" w:rsidR="008B3F4B" w:rsidRPr="00E21CC2" w:rsidRDefault="00FC263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21CC2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sign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confirm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word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r w:rsidR="00350FBF">
        <w:rPr>
          <w:rFonts w:ascii="Times New Roman" w:hAnsi="Times New Roman" w:cs="Times New Roman"/>
          <w:sz w:val="24"/>
          <w:szCs w:val="24"/>
        </w:rPr>
        <w:t xml:space="preserve">FF UHK </w:t>
      </w:r>
      <w:proofErr w:type="spellStart"/>
      <w:r w:rsidR="00350FBF">
        <w:rPr>
          <w:rFonts w:ascii="Times New Roman" w:hAnsi="Times New Roman" w:cs="Times New Roman"/>
          <w:sz w:val="24"/>
          <w:szCs w:val="24"/>
        </w:rPr>
        <w:t>Dean´s</w:t>
      </w:r>
      <w:proofErr w:type="spellEnd"/>
      <w:r w:rsidR="00350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0FBF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="00350FBF">
        <w:rPr>
          <w:rFonts w:ascii="Times New Roman" w:hAnsi="Times New Roman" w:cs="Times New Roman"/>
          <w:sz w:val="24"/>
          <w:szCs w:val="24"/>
        </w:rPr>
        <w:t xml:space="preserve"> No. 1/2020</w:t>
      </w:r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egulate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Condition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Visiting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Staf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</w:t>
      </w:r>
      <w:r w:rsidR="00483F0B" w:rsidRPr="00E21CC2">
        <w:rPr>
          <w:rFonts w:ascii="Times New Roman" w:hAnsi="Times New Roman" w:cs="Times New Roman"/>
          <w:sz w:val="24"/>
          <w:szCs w:val="24"/>
        </w:rPr>
        <w:t>FF UHK</w:t>
      </w:r>
      <w:r w:rsidRPr="00E21CC2">
        <w:rPr>
          <w:rFonts w:ascii="Times New Roman" w:hAnsi="Times New Roman" w:cs="Times New Roman"/>
          <w:sz w:val="24"/>
          <w:szCs w:val="24"/>
        </w:rPr>
        <w:t xml:space="preserve">, University </w:t>
      </w:r>
      <w:proofErr w:type="spellStart"/>
      <w:r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21CC2">
        <w:rPr>
          <w:rFonts w:ascii="Times New Roman" w:hAnsi="Times New Roman" w:cs="Times New Roman"/>
          <w:sz w:val="24"/>
          <w:szCs w:val="24"/>
        </w:rPr>
        <w:t xml:space="preserve"> Hradec Králové</w:t>
      </w:r>
      <w:r w:rsidR="006312F5" w:rsidRPr="00E21C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Decre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Dean</w:t>
      </w:r>
      <w:proofErr w:type="gram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no</w:t>
      </w:r>
      <w:r w:rsidR="004E2678" w:rsidRPr="00E21CC2">
        <w:rPr>
          <w:rFonts w:ascii="Times New Roman" w:hAnsi="Times New Roman" w:cs="Times New Roman"/>
          <w:sz w:val="24"/>
          <w:szCs w:val="24"/>
        </w:rPr>
        <w:t>.</w:t>
      </w:r>
      <w:r w:rsidR="006312F5" w:rsidRPr="00E21CC2">
        <w:rPr>
          <w:rFonts w:ascii="Times New Roman" w:hAnsi="Times New Roman" w:cs="Times New Roman"/>
          <w:sz w:val="24"/>
          <w:szCs w:val="24"/>
        </w:rPr>
        <w:t xml:space="preserve"> 3/2019,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egulate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dedicating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outputs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12F5" w:rsidRPr="00E21CC2">
        <w:rPr>
          <w:rFonts w:ascii="Times New Roman" w:hAnsi="Times New Roman" w:cs="Times New Roman"/>
          <w:sz w:val="24"/>
          <w:szCs w:val="24"/>
        </w:rPr>
        <w:t>supported</w:t>
      </w:r>
      <w:proofErr w:type="spellEnd"/>
      <w:r w:rsidR="006312F5" w:rsidRPr="00E21CC2">
        <w:rPr>
          <w:rFonts w:ascii="Times New Roman" w:hAnsi="Times New Roman" w:cs="Times New Roman"/>
          <w:sz w:val="24"/>
          <w:szCs w:val="24"/>
        </w:rPr>
        <w:t xml:space="preserve"> by FF UHK</w:t>
      </w:r>
      <w:r w:rsidRPr="00E21CC2">
        <w:rPr>
          <w:rFonts w:ascii="Times New Roman" w:hAnsi="Times New Roman" w:cs="Times New Roman"/>
          <w:sz w:val="24"/>
          <w:szCs w:val="24"/>
        </w:rPr>
        <w:t>.</w:t>
      </w:r>
    </w:p>
    <w:p w14:paraId="0A957CA4" w14:textId="77777777" w:rsidR="00FC263F" w:rsidRPr="00740B6E" w:rsidRDefault="00FC263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DE61DF" w14:textId="0FD8C8A1" w:rsidR="008B3F4B" w:rsidRPr="00740B6E" w:rsidRDefault="008B3F4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>In……………………………</w:t>
      </w:r>
    </w:p>
    <w:p w14:paraId="03E2D14F" w14:textId="4AC47E31" w:rsidR="008B3F4B" w:rsidRDefault="008B3F4B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740B6E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740B6E">
        <w:rPr>
          <w:rFonts w:ascii="Times New Roman" w:hAnsi="Times New Roman" w:cs="Times New Roman"/>
          <w:sz w:val="24"/>
          <w:szCs w:val="24"/>
        </w:rPr>
        <w:t>…………………………</w:t>
      </w:r>
    </w:p>
    <w:p w14:paraId="6F29FCBB" w14:textId="38D19775" w:rsidR="00350FBF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AC315A" w14:textId="77EE3F54" w:rsidR="00350FBF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008077" w14:textId="77777777" w:rsidR="00350FBF" w:rsidRPr="00740B6E" w:rsidRDefault="00350FBF" w:rsidP="00BD60A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7EBE72D" w14:textId="79263B19" w:rsidR="008B3F4B" w:rsidRPr="00740B6E" w:rsidRDefault="009D2B49" w:rsidP="00740B6E">
      <w:pPr>
        <w:spacing w:after="0" w:line="240" w:lineRule="auto"/>
        <w:ind w:left="5664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>…….</w:t>
      </w:r>
      <w:r w:rsidR="008B3F4B" w:rsidRPr="00740B6E">
        <w:rPr>
          <w:rFonts w:ascii="Times New Roman" w:hAnsi="Times New Roman" w:cs="Times New Roman"/>
          <w:sz w:val="24"/>
          <w:szCs w:val="24"/>
        </w:rPr>
        <w:t>…………………………..</w:t>
      </w:r>
    </w:p>
    <w:p w14:paraId="64DDC072" w14:textId="23B3D529" w:rsidR="001F623B" w:rsidRPr="00740B6E" w:rsidRDefault="009D2B49" w:rsidP="00BD60AC">
      <w:pPr>
        <w:spacing w:after="0" w:line="240" w:lineRule="auto"/>
        <w:ind w:left="5664" w:firstLine="708"/>
        <w:contextualSpacing/>
        <w:rPr>
          <w:rFonts w:ascii="Times New Roman" w:hAnsi="Times New Roman" w:cs="Times New Roman"/>
          <w:sz w:val="24"/>
          <w:szCs w:val="24"/>
        </w:rPr>
      </w:pPr>
      <w:r w:rsidRPr="00740B6E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="008B3F4B" w:rsidRPr="00740B6E">
        <w:rPr>
          <w:rFonts w:ascii="Times New Roman" w:hAnsi="Times New Roman" w:cs="Times New Roman"/>
          <w:sz w:val="24"/>
          <w:szCs w:val="24"/>
        </w:rPr>
        <w:t>Signature</w:t>
      </w:r>
      <w:proofErr w:type="spellEnd"/>
    </w:p>
    <w:sectPr w:rsidR="001F623B" w:rsidRPr="00740B6E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F887E" w14:textId="77777777" w:rsidR="00830B50" w:rsidRDefault="00830B50" w:rsidP="006365AB">
      <w:pPr>
        <w:spacing w:after="0" w:line="240" w:lineRule="auto"/>
      </w:pPr>
      <w:r>
        <w:separator/>
      </w:r>
    </w:p>
  </w:endnote>
  <w:endnote w:type="continuationSeparator" w:id="0">
    <w:p w14:paraId="6C9E0A6B" w14:textId="77777777" w:rsidR="00830B50" w:rsidRDefault="00830B50" w:rsidP="00636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E07EF" w14:textId="4485427C" w:rsidR="00483F0B" w:rsidRPr="00483F0B" w:rsidRDefault="00350FBF">
    <w:pPr>
      <w:pStyle w:val="Zpat"/>
      <w:rPr>
        <w:rFonts w:ascii="Times New Roman" w:hAnsi="Times New Roman" w:cs="Times New Roman"/>
        <w:sz w:val="18"/>
        <w:szCs w:val="18"/>
      </w:rPr>
    </w:pPr>
    <w:r w:rsidRPr="00350FBF">
      <w:rPr>
        <w:rFonts w:ascii="Times New Roman" w:hAnsi="Times New Roman" w:cs="Times New Roman"/>
        <w:sz w:val="18"/>
        <w:szCs w:val="18"/>
      </w:rPr>
      <w:t xml:space="preserve">FF UHK </w:t>
    </w:r>
    <w:proofErr w:type="spellStart"/>
    <w:r w:rsidRPr="00350FBF">
      <w:rPr>
        <w:rFonts w:ascii="Times New Roman" w:hAnsi="Times New Roman" w:cs="Times New Roman"/>
        <w:sz w:val="18"/>
        <w:szCs w:val="18"/>
      </w:rPr>
      <w:t>Dean´s</w:t>
    </w:r>
    <w:proofErr w:type="spellEnd"/>
    <w:r w:rsidRPr="00350FBF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350FBF">
      <w:rPr>
        <w:rFonts w:ascii="Times New Roman" w:hAnsi="Times New Roman" w:cs="Times New Roman"/>
        <w:sz w:val="18"/>
        <w:szCs w:val="18"/>
      </w:rPr>
      <w:t>Decree</w:t>
    </w:r>
    <w:proofErr w:type="spellEnd"/>
    <w:r w:rsidRPr="00350FBF">
      <w:rPr>
        <w:rFonts w:ascii="Times New Roman" w:hAnsi="Times New Roman" w:cs="Times New Roman"/>
        <w:sz w:val="18"/>
        <w:szCs w:val="18"/>
      </w:rPr>
      <w:t xml:space="preserve"> 1/2020</w:t>
    </w:r>
    <w:r w:rsidR="00483F0B" w:rsidRPr="00350FBF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350FBF">
      <w:rPr>
        <w:rFonts w:ascii="Times New Roman" w:hAnsi="Times New Roman" w:cs="Times New Roman"/>
        <w:sz w:val="18"/>
        <w:szCs w:val="18"/>
      </w:rPr>
      <w:t>Conditions</w:t>
    </w:r>
    <w:proofErr w:type="spellEnd"/>
    <w:r w:rsidR="00483F0B" w:rsidRPr="00350FBF">
      <w:rPr>
        <w:rFonts w:ascii="Times New Roman" w:hAnsi="Times New Roman" w:cs="Times New Roman"/>
        <w:sz w:val="18"/>
        <w:szCs w:val="18"/>
      </w:rPr>
      <w:t xml:space="preserve"> </w:t>
    </w:r>
    <w:r w:rsidR="00483F0B" w:rsidRPr="00483F0B">
      <w:rPr>
        <w:rFonts w:ascii="Times New Roman" w:hAnsi="Times New Roman" w:cs="Times New Roman"/>
        <w:sz w:val="18"/>
        <w:szCs w:val="18"/>
      </w:rPr>
      <w:t xml:space="preserve">and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Rules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for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Visiting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Academic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Staff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483F0B" w:rsidRPr="00483F0B">
      <w:rPr>
        <w:rFonts w:ascii="Times New Roman" w:hAnsi="Times New Roman" w:cs="Times New Roman"/>
        <w:sz w:val="18"/>
        <w:szCs w:val="18"/>
      </w:rPr>
      <w:t>at</w:t>
    </w:r>
    <w:proofErr w:type="spellEnd"/>
    <w:r w:rsidR="00483F0B" w:rsidRPr="00483F0B">
      <w:rPr>
        <w:rFonts w:ascii="Times New Roman" w:hAnsi="Times New Roman" w:cs="Times New Roman"/>
        <w:sz w:val="18"/>
        <w:szCs w:val="18"/>
      </w:rPr>
      <w:t xml:space="preserve"> </w:t>
    </w:r>
    <w:r w:rsidR="00483F0B">
      <w:rPr>
        <w:rFonts w:ascii="Times New Roman" w:hAnsi="Times New Roman" w:cs="Times New Roman"/>
        <w:sz w:val="18"/>
        <w:szCs w:val="18"/>
      </w:rPr>
      <w:t>FF UH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80CB3" w14:textId="77777777" w:rsidR="00830B50" w:rsidRDefault="00830B50" w:rsidP="006365AB">
      <w:pPr>
        <w:spacing w:after="0" w:line="240" w:lineRule="auto"/>
      </w:pPr>
      <w:r>
        <w:separator/>
      </w:r>
    </w:p>
  </w:footnote>
  <w:footnote w:type="continuationSeparator" w:id="0">
    <w:p w14:paraId="354C5C95" w14:textId="77777777" w:rsidR="00830B50" w:rsidRDefault="00830B50" w:rsidP="00636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477DA"/>
    <w:multiLevelType w:val="hybridMultilevel"/>
    <w:tmpl w:val="7EECA7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366C5"/>
    <w:multiLevelType w:val="hybridMultilevel"/>
    <w:tmpl w:val="D1C035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E7937"/>
    <w:multiLevelType w:val="hybridMultilevel"/>
    <w:tmpl w:val="821608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E5D5D"/>
    <w:multiLevelType w:val="hybridMultilevel"/>
    <w:tmpl w:val="260AB5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20A45"/>
    <w:multiLevelType w:val="hybridMultilevel"/>
    <w:tmpl w:val="54940D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E1A18"/>
    <w:multiLevelType w:val="hybridMultilevel"/>
    <w:tmpl w:val="EA58F5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C3F4A"/>
    <w:multiLevelType w:val="hybridMultilevel"/>
    <w:tmpl w:val="31C6FF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Dc1NTO0tDQxsjBW0lEKTi0uzszPAykwrAUAEHuhLiwAAAA="/>
  </w:docVars>
  <w:rsids>
    <w:rsidRoot w:val="00107882"/>
    <w:rsid w:val="00007C9E"/>
    <w:rsid w:val="0004094A"/>
    <w:rsid w:val="000C3B92"/>
    <w:rsid w:val="000D57F7"/>
    <w:rsid w:val="000F5292"/>
    <w:rsid w:val="001028F3"/>
    <w:rsid w:val="00107882"/>
    <w:rsid w:val="001177DD"/>
    <w:rsid w:val="0013488A"/>
    <w:rsid w:val="00154631"/>
    <w:rsid w:val="00176EB4"/>
    <w:rsid w:val="00187DAF"/>
    <w:rsid w:val="001E394F"/>
    <w:rsid w:val="001F5434"/>
    <w:rsid w:val="001F623B"/>
    <w:rsid w:val="00201C84"/>
    <w:rsid w:val="00213FE7"/>
    <w:rsid w:val="00257A70"/>
    <w:rsid w:val="0026512F"/>
    <w:rsid w:val="00287B87"/>
    <w:rsid w:val="00291B17"/>
    <w:rsid w:val="0029493E"/>
    <w:rsid w:val="002A45B5"/>
    <w:rsid w:val="002B0192"/>
    <w:rsid w:val="002C0CB2"/>
    <w:rsid w:val="002F7BE3"/>
    <w:rsid w:val="00312300"/>
    <w:rsid w:val="0032312A"/>
    <w:rsid w:val="00323B3D"/>
    <w:rsid w:val="00350FBF"/>
    <w:rsid w:val="00352B45"/>
    <w:rsid w:val="00376869"/>
    <w:rsid w:val="003D6E3E"/>
    <w:rsid w:val="003E30DC"/>
    <w:rsid w:val="003E4723"/>
    <w:rsid w:val="003E58CB"/>
    <w:rsid w:val="003F68CE"/>
    <w:rsid w:val="00401B17"/>
    <w:rsid w:val="004147DE"/>
    <w:rsid w:val="00433B3F"/>
    <w:rsid w:val="0045766A"/>
    <w:rsid w:val="00483F0B"/>
    <w:rsid w:val="004A1779"/>
    <w:rsid w:val="004A38E9"/>
    <w:rsid w:val="004E2678"/>
    <w:rsid w:val="004E5503"/>
    <w:rsid w:val="004E71BE"/>
    <w:rsid w:val="0050548A"/>
    <w:rsid w:val="00507B2B"/>
    <w:rsid w:val="00514C4B"/>
    <w:rsid w:val="00526840"/>
    <w:rsid w:val="00532C62"/>
    <w:rsid w:val="00533933"/>
    <w:rsid w:val="0054191F"/>
    <w:rsid w:val="00542119"/>
    <w:rsid w:val="005579F1"/>
    <w:rsid w:val="0057302B"/>
    <w:rsid w:val="0058273C"/>
    <w:rsid w:val="0058431E"/>
    <w:rsid w:val="005953F6"/>
    <w:rsid w:val="005B6BC6"/>
    <w:rsid w:val="005D031F"/>
    <w:rsid w:val="005D6D8A"/>
    <w:rsid w:val="005E791E"/>
    <w:rsid w:val="005F56B3"/>
    <w:rsid w:val="0062190B"/>
    <w:rsid w:val="006312F5"/>
    <w:rsid w:val="006342D7"/>
    <w:rsid w:val="006365AB"/>
    <w:rsid w:val="006379F0"/>
    <w:rsid w:val="00653696"/>
    <w:rsid w:val="006552C8"/>
    <w:rsid w:val="00684E26"/>
    <w:rsid w:val="006E41EB"/>
    <w:rsid w:val="006F3891"/>
    <w:rsid w:val="00714EC4"/>
    <w:rsid w:val="007150E5"/>
    <w:rsid w:val="00740B6E"/>
    <w:rsid w:val="0075710E"/>
    <w:rsid w:val="00772F39"/>
    <w:rsid w:val="00782526"/>
    <w:rsid w:val="00784118"/>
    <w:rsid w:val="007A6FAF"/>
    <w:rsid w:val="007C51CC"/>
    <w:rsid w:val="007E3B56"/>
    <w:rsid w:val="00801818"/>
    <w:rsid w:val="00830B50"/>
    <w:rsid w:val="00863827"/>
    <w:rsid w:val="008955B7"/>
    <w:rsid w:val="008A50FA"/>
    <w:rsid w:val="008B3F4B"/>
    <w:rsid w:val="008F0EF7"/>
    <w:rsid w:val="008F3348"/>
    <w:rsid w:val="009230CE"/>
    <w:rsid w:val="0095014A"/>
    <w:rsid w:val="009767C2"/>
    <w:rsid w:val="00982586"/>
    <w:rsid w:val="009A1948"/>
    <w:rsid w:val="009D2B49"/>
    <w:rsid w:val="009D5818"/>
    <w:rsid w:val="009F424A"/>
    <w:rsid w:val="00A309E5"/>
    <w:rsid w:val="00A322B1"/>
    <w:rsid w:val="00A43232"/>
    <w:rsid w:val="00A44248"/>
    <w:rsid w:val="00A53E76"/>
    <w:rsid w:val="00A54C24"/>
    <w:rsid w:val="00A71384"/>
    <w:rsid w:val="00A86E01"/>
    <w:rsid w:val="00AA4142"/>
    <w:rsid w:val="00AE72B3"/>
    <w:rsid w:val="00AF73AC"/>
    <w:rsid w:val="00B12FB2"/>
    <w:rsid w:val="00B240C0"/>
    <w:rsid w:val="00B44D73"/>
    <w:rsid w:val="00B742A1"/>
    <w:rsid w:val="00BB2EFE"/>
    <w:rsid w:val="00BD60AC"/>
    <w:rsid w:val="00C20CFF"/>
    <w:rsid w:val="00CA2592"/>
    <w:rsid w:val="00CB43F4"/>
    <w:rsid w:val="00CF6338"/>
    <w:rsid w:val="00D14ADD"/>
    <w:rsid w:val="00D17D36"/>
    <w:rsid w:val="00D2341A"/>
    <w:rsid w:val="00D33230"/>
    <w:rsid w:val="00D4257A"/>
    <w:rsid w:val="00D46C3B"/>
    <w:rsid w:val="00D86EC9"/>
    <w:rsid w:val="00D90344"/>
    <w:rsid w:val="00DA4FE7"/>
    <w:rsid w:val="00DC5F1D"/>
    <w:rsid w:val="00DD6541"/>
    <w:rsid w:val="00DE3DA5"/>
    <w:rsid w:val="00E21CC2"/>
    <w:rsid w:val="00E250D9"/>
    <w:rsid w:val="00E257E8"/>
    <w:rsid w:val="00E30654"/>
    <w:rsid w:val="00E5002A"/>
    <w:rsid w:val="00E543AA"/>
    <w:rsid w:val="00E61A4F"/>
    <w:rsid w:val="00E61CE8"/>
    <w:rsid w:val="00E668EB"/>
    <w:rsid w:val="00EB2ECD"/>
    <w:rsid w:val="00EB4069"/>
    <w:rsid w:val="00F244BD"/>
    <w:rsid w:val="00F95680"/>
    <w:rsid w:val="00FC263F"/>
    <w:rsid w:val="00FD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FF52EF"/>
  <w15:docId w15:val="{1BD9D14E-DF08-4C6E-B5D8-D4627C30D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7882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637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79F0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D90344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772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240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273C"/>
    <w:rPr>
      <w:color w:val="605E5C"/>
      <w:shd w:val="clear" w:color="auto" w:fill="E1DFDD"/>
    </w:rPr>
  </w:style>
  <w:style w:type="character" w:customStyle="1" w:styleId="tlid-translation">
    <w:name w:val="tlid-translation"/>
    <w:basedOn w:val="Standardnpsmoodstavce"/>
    <w:rsid w:val="008955B7"/>
  </w:style>
  <w:style w:type="paragraph" w:styleId="Textpoznpodarou">
    <w:name w:val="footnote text"/>
    <w:basedOn w:val="Normln"/>
    <w:link w:val="TextpoznpodarouChar"/>
    <w:uiPriority w:val="99"/>
    <w:unhideWhenUsed/>
    <w:rsid w:val="006365AB"/>
    <w:pPr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6365AB"/>
    <w:rPr>
      <w:rFonts w:ascii="Calibri" w:eastAsia="Calibri" w:hAnsi="Calibri" w:cs="Times New Roman"/>
      <w:sz w:val="24"/>
      <w:szCs w:val="24"/>
    </w:rPr>
  </w:style>
  <w:style w:type="character" w:styleId="Znakapoznpodarou">
    <w:name w:val="footnote reference"/>
    <w:uiPriority w:val="99"/>
    <w:unhideWhenUsed/>
    <w:rsid w:val="006365AB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483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83F0B"/>
  </w:style>
  <w:style w:type="paragraph" w:styleId="Zpat">
    <w:name w:val="footer"/>
    <w:basedOn w:val="Normln"/>
    <w:link w:val="ZpatChar"/>
    <w:uiPriority w:val="99"/>
    <w:unhideWhenUsed/>
    <w:rsid w:val="00483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83F0B"/>
  </w:style>
  <w:style w:type="character" w:styleId="Odkaznakoment">
    <w:name w:val="annotation reference"/>
    <w:basedOn w:val="Standardnpsmoodstavce"/>
    <w:uiPriority w:val="99"/>
    <w:semiHidden/>
    <w:unhideWhenUsed/>
    <w:rsid w:val="00E21C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21CC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21CC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21CC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21C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0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63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01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343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73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099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381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6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4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634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31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681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43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8746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600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3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AD50E9044767B4F9F76920D0DFAC662" ma:contentTypeVersion="11" ma:contentTypeDescription="Vytvoří nový dokument" ma:contentTypeScope="" ma:versionID="be91752ba223ab7e5fd4eac96fbd60ef">
  <xsd:schema xmlns:xsd="http://www.w3.org/2001/XMLSchema" xmlns:xs="http://www.w3.org/2001/XMLSchema" xmlns:p="http://schemas.microsoft.com/office/2006/metadata/properties" xmlns:ns3="8c1ff399-3c63-4c59-a6e3-c08e6728ad46" xmlns:ns4="c834040f-daeb-4eb9-8f26-38a5ecce38a1" targetNamespace="http://schemas.microsoft.com/office/2006/metadata/properties" ma:root="true" ma:fieldsID="d44d6d5a350ee305d758ece8cc15535c" ns3:_="" ns4:_="">
    <xsd:import namespace="8c1ff399-3c63-4c59-a6e3-c08e6728ad46"/>
    <xsd:import namespace="c834040f-daeb-4eb9-8f26-38a5ecce38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f399-3c63-4c59-a6e3-c08e6728ad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4040f-daeb-4eb9-8f26-38a5ecce38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C09159-C685-497D-B76E-CBAB12BBD8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A5035E-6AF7-479C-8531-EF4F1E9066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CC7F6D-781C-4236-805C-F59C37C5D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1ff399-3c63-4c59-a6e3-c08e6728ad46"/>
    <ds:schemaRef ds:uri="c834040f-daeb-4eb9-8f26-38a5ecce38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D0228F-BBD4-4AF9-8585-BB57B79DF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72</Words>
  <Characters>2200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šová Leona</dc:creator>
  <cp:keywords/>
  <dc:description/>
  <cp:lastModifiedBy>Admin</cp:lastModifiedBy>
  <cp:revision>3</cp:revision>
  <cp:lastPrinted>2019-01-21T08:32:00Z</cp:lastPrinted>
  <dcterms:created xsi:type="dcterms:W3CDTF">2020-01-14T14:39:00Z</dcterms:created>
  <dcterms:modified xsi:type="dcterms:W3CDTF">2021-02-2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D50E9044767B4F9F76920D0DFAC662</vt:lpwstr>
  </property>
</Properties>
</file>